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76425"/>
            <wp:effectExtent b="0" l="0" r="0" t="0"/>
            <wp:docPr descr="Statistic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3490c489b6de1367b2857798ff7ff44&amp;pid=cdx&amp;w=320&amp;h=197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tatistical analysis</w:t>
      </w:r>
      <w:r>
        <w:t xml:space="preserve"> </w:t>
      </w:r>
      <w:r>
        <w:t xml:space="preserve">involves collecting and analyzing data to discern patterns, relationships, and insights. It helps us make informed decisions based on data-driven evide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atistical analysi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Explore their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What Is Statistical Analysis? Definition, Types, and Job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understand the fundamentals and career opportunities in this field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uilt In</w:t>
        </w:r>
        <w:r>
          <w:rPr>
            <w:rStyle w:val="Hyperlink"/>
          </w:rPr>
          <w:t xml:space="preserve">: Read their concise explanation of statistical analysis and its importance in research and data interpretation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implilearn</w:t>
        </w:r>
        <w:r>
          <w:rPr>
            <w:rStyle w:val="Hyperlink"/>
          </w:rPr>
          <w:t xml:space="preserve">: Dive into their comprehensive guid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Types, Methods, and Examples of Statistical Analysis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learn about descriptive, inferential, predictive, and other types of statistical analysis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usiness News Daily</w:t>
        </w:r>
        <w:r>
          <w:rPr>
            <w:rStyle w:val="Hyperlink"/>
          </w:rPr>
          <w:t xml:space="preserve">: Discover how statistical analysis is used to identify trends, remove bias, and inform decision-making in business intelligence</w:t>
        </w:r>
      </w:hyperlink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ataCamp</w:t>
        </w:r>
        <w:r>
          <w:rPr>
            <w:rStyle w:val="Hyperlink"/>
          </w:rPr>
          <w:t xml:space="preserve">: Explore their tutorial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Unveiling the Magic of Statistical Machine Learning”</w:t>
        </w:r>
        <w:r>
          <w:rPr>
            <w:rStyle w:val="Hyperlink"/>
          </w:rPr>
          <w:t xml:space="preserve">, which delves into the fusion of statistics and machine learning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statistical analysis is a powerful tool that empowers us to extract meaningful insights from data, whether it’s for scientific research, business decisions, or personal understanding. Happy learning! 📊📈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builtin.com/data-science/statistical-analysis" TargetMode="External" /><Relationship Type="http://schemas.openxmlformats.org/officeDocument/2006/relationships/hyperlink" Id="rId26" Target="https://www.businessnewsdaily.com/6000-statistical-analysis.html" TargetMode="External" /><Relationship Type="http://schemas.openxmlformats.org/officeDocument/2006/relationships/hyperlink" Id="rId23" Target="https://www.coursera.org/articles/statistical-analytics" TargetMode="External" /><Relationship Type="http://schemas.openxmlformats.org/officeDocument/2006/relationships/hyperlink" Id="rId27" Target="https://www.datacamp.com/tutorial/unveiling-the-magic-of-statistical-machine-learning" TargetMode="External" /><Relationship Type="http://schemas.openxmlformats.org/officeDocument/2006/relationships/hyperlink" Id="rId25" Target="https://www.simplilearn.com/what-is-statistical-analysis-artic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uiltin.com/data-science/statistical-analysis" TargetMode="External" /><Relationship Type="http://schemas.openxmlformats.org/officeDocument/2006/relationships/hyperlink" Id="rId26" Target="https://www.businessnewsdaily.com/6000-statistical-analysis.html" TargetMode="External" /><Relationship Type="http://schemas.openxmlformats.org/officeDocument/2006/relationships/hyperlink" Id="rId23" Target="https://www.coursera.org/articles/statistical-analytics" TargetMode="External" /><Relationship Type="http://schemas.openxmlformats.org/officeDocument/2006/relationships/hyperlink" Id="rId27" Target="https://www.datacamp.com/tutorial/unveiling-the-magic-of-statistical-machine-learning" TargetMode="External" /><Relationship Type="http://schemas.openxmlformats.org/officeDocument/2006/relationships/hyperlink" Id="rId25" Target="https://www.simplilearn.com/what-is-statistical-analysis-artic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9:23:12Z</dcterms:created>
  <dcterms:modified xsi:type="dcterms:W3CDTF">2024-03-29T0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